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211E6D">
        <w:rPr>
          <w:b/>
          <w:bCs/>
          <w:color w:val="C45911" w:themeColor="accent2" w:themeShade="BF"/>
          <w:sz w:val="48"/>
          <w:szCs w:val="48"/>
        </w:rPr>
        <w:t>xx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Name </w:t>
      </w:r>
      <w:r w:rsidR="00051DC6" w:rsidRPr="00051DC6">
        <w:rPr>
          <w:sz w:val="32"/>
          <w:szCs w:val="32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 xml:space="preserve">Black Board </w:t>
      </w:r>
      <w:proofErr w:type="spellStart"/>
      <w:r>
        <w:rPr>
          <w:b/>
          <w:bCs/>
          <w:sz w:val="32"/>
          <w:szCs w:val="32"/>
        </w:rPr>
        <w:t>Labxx</w:t>
      </w:r>
      <w:proofErr w:type="spellEnd"/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378C961A" w:rsidR="00211E6D" w:rsidRPr="00290E99" w:rsidRDefault="00051DC6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792BA436" wp14:editId="5C6C3E82">
            <wp:extent cx="6400800" cy="3600450"/>
            <wp:effectExtent l="0" t="0" r="0" b="0"/>
            <wp:docPr id="497816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5A35F344" w:rsidR="00211E6D" w:rsidRPr="00290E99" w:rsidRDefault="00051DC6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4ADBAA4" wp14:editId="37678214">
            <wp:extent cx="6400800" cy="3600450"/>
            <wp:effectExtent l="0" t="0" r="0" b="0"/>
            <wp:docPr id="114878898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23A3C96F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drawing>
          <wp:inline distT="0" distB="0" distL="0" distR="0" wp14:anchorId="6D9C0503" wp14:editId="694BFFDE">
            <wp:extent cx="6400800" cy="3600450"/>
            <wp:effectExtent l="0" t="0" r="0" b="0"/>
            <wp:docPr id="183452289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4</w:t>
      </w:r>
    </w:p>
    <w:p w14:paraId="52B5C34C" w14:textId="462B1176" w:rsidR="00051DC6" w:rsidRPr="00290E99" w:rsidRDefault="00051DC6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8090FC3" wp14:editId="593C38A3">
            <wp:extent cx="6400800" cy="3600450"/>
            <wp:effectExtent l="0" t="0" r="0" b="0"/>
            <wp:docPr id="157756945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5</w:t>
      </w:r>
    </w:p>
    <w:p w14:paraId="0D8D2919" w14:textId="3F36D4B7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018445A1" wp14:editId="48D40057">
            <wp:extent cx="6400800" cy="3600450"/>
            <wp:effectExtent l="0" t="0" r="0" b="0"/>
            <wp:docPr id="81979628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570CE15" w14:textId="38B66C84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6</w:t>
      </w:r>
    </w:p>
    <w:p w14:paraId="4E0ED438" w14:textId="43A07FD9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drawing>
          <wp:inline distT="0" distB="0" distL="0" distR="0" wp14:anchorId="46C588C7" wp14:editId="26A92FEE">
            <wp:extent cx="6400800" cy="3600450"/>
            <wp:effectExtent l="0" t="0" r="0" b="0"/>
            <wp:docPr id="131616442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A06BA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02F4E41F" w14:textId="172D430F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7</w:t>
      </w:r>
    </w:p>
    <w:p w14:paraId="0DFAB98F" w14:textId="2D096BBF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drawing>
          <wp:inline distT="0" distB="0" distL="0" distR="0" wp14:anchorId="7E19EC2C" wp14:editId="577B3768">
            <wp:extent cx="6400800" cy="3600450"/>
            <wp:effectExtent l="0" t="0" r="0" b="0"/>
            <wp:docPr id="193860233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F445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406544A" w14:textId="42AA4DD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8</w:t>
      </w:r>
    </w:p>
    <w:p w14:paraId="34B4DCAF" w14:textId="21A96D0E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drawing>
          <wp:inline distT="0" distB="0" distL="0" distR="0" wp14:anchorId="7BC985ED" wp14:editId="3D984C52">
            <wp:extent cx="6400800" cy="3600450"/>
            <wp:effectExtent l="0" t="0" r="0" b="0"/>
            <wp:docPr id="172896746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14B0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6534FA" w14:textId="19D47D1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9</w:t>
      </w:r>
    </w:p>
    <w:p w14:paraId="3E00F192" w14:textId="55D403C0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06C75208" wp14:editId="339F82B6">
            <wp:extent cx="6400800" cy="3600450"/>
            <wp:effectExtent l="0" t="0" r="0" b="0"/>
            <wp:docPr id="841721031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721031" name="Picture 1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B4E69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3AF37A3C" w14:textId="065CD731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10</w:t>
      </w:r>
    </w:p>
    <w:p w14:paraId="1F8FABE6" w14:textId="0BA8A857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718C8466" wp14:editId="0F170594">
            <wp:extent cx="6400800" cy="3600450"/>
            <wp:effectExtent l="0" t="0" r="0" b="0"/>
            <wp:docPr id="1593782010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782010" name="Picture 1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3FE79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6DE71E0" w14:textId="6EC26750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11</w:t>
      </w:r>
    </w:p>
    <w:p w14:paraId="396149E0" w14:textId="50C08599" w:rsid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0F399E73" wp14:editId="44D07236">
            <wp:extent cx="6400800" cy="3600450"/>
            <wp:effectExtent l="0" t="0" r="0" b="0"/>
            <wp:docPr id="1131585770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585770" name="Picture 1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0BFD3" w14:textId="77777777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7EC3973B" w14:textId="4AB2D9A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Screenshot of Solution </w:t>
      </w:r>
      <w:r>
        <w:rPr>
          <w:rFonts w:ascii="Times New Roman" w:hAnsi="Times New Roman"/>
          <w:b/>
        </w:rPr>
        <w:t>12</w:t>
      </w:r>
    </w:p>
    <w:p w14:paraId="239D3356" w14:textId="03295B43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D8E0E92" wp14:editId="1306B3B8">
            <wp:extent cx="6400800" cy="3599180"/>
            <wp:effectExtent l="0" t="0" r="0" b="1270"/>
            <wp:docPr id="171008808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9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E9D4F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9646822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</w:t>
      </w:r>
      <w:r>
        <w:rPr>
          <w:rFonts w:ascii="Times New Roman" w:hAnsi="Times New Roman"/>
          <w:b/>
        </w:rPr>
        <w:t>3</w:t>
      </w:r>
    </w:p>
    <w:p w14:paraId="618094C3" w14:textId="397F72D0" w:rsidR="00051DC6" w:rsidRPr="00290E99" w:rsidRDefault="00290E99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36DAB133" wp14:editId="7D4D96CF">
            <wp:extent cx="6400800" cy="3599180"/>
            <wp:effectExtent l="0" t="0" r="0" b="1270"/>
            <wp:docPr id="16488189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9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0E78B" w14:textId="00741B34" w:rsidR="00051DC6" w:rsidRDefault="00051DC6" w:rsidP="00290E99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285E518" w14:textId="77777777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3C2CF6D6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sectPr w:rsidR="00051DC6" w:rsidRPr="00051DC6" w:rsidSect="003F23CE">
      <w:headerReference w:type="default" r:id="rId20"/>
      <w:footerReference w:type="even" r:id="rId21"/>
      <w:footerReference w:type="default" r:id="rId2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71A79" w14:textId="77777777" w:rsidR="00D3436F" w:rsidRDefault="00D3436F">
      <w:r>
        <w:separator/>
      </w:r>
    </w:p>
  </w:endnote>
  <w:endnote w:type="continuationSeparator" w:id="0">
    <w:p w14:paraId="17E95507" w14:textId="77777777" w:rsidR="00D3436F" w:rsidRDefault="00D343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E5894" w14:textId="77777777" w:rsidR="00D3436F" w:rsidRDefault="00D3436F">
      <w:r>
        <w:separator/>
      </w:r>
    </w:p>
  </w:footnote>
  <w:footnote w:type="continuationSeparator" w:id="0">
    <w:p w14:paraId="1504D229" w14:textId="77777777" w:rsidR="00D3436F" w:rsidRDefault="00D343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42E57"/>
    <w:rsid w:val="0014579A"/>
    <w:rsid w:val="00150BA6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640D5"/>
    <w:rsid w:val="00364E18"/>
    <w:rsid w:val="003B126E"/>
    <w:rsid w:val="003B4287"/>
    <w:rsid w:val="003D3059"/>
    <w:rsid w:val="003D42B0"/>
    <w:rsid w:val="003E1CE8"/>
    <w:rsid w:val="003F23CE"/>
    <w:rsid w:val="004029E8"/>
    <w:rsid w:val="0042207B"/>
    <w:rsid w:val="004450C1"/>
    <w:rsid w:val="00446F7A"/>
    <w:rsid w:val="00463E9C"/>
    <w:rsid w:val="00472949"/>
    <w:rsid w:val="00491E4B"/>
    <w:rsid w:val="00494406"/>
    <w:rsid w:val="00497A9A"/>
    <w:rsid w:val="004E02D5"/>
    <w:rsid w:val="004E1E43"/>
    <w:rsid w:val="00507905"/>
    <w:rsid w:val="005103CD"/>
    <w:rsid w:val="00527C9F"/>
    <w:rsid w:val="00532AA2"/>
    <w:rsid w:val="00536346"/>
    <w:rsid w:val="00582317"/>
    <w:rsid w:val="005C3B5E"/>
    <w:rsid w:val="005D03FB"/>
    <w:rsid w:val="005E3833"/>
    <w:rsid w:val="005F2534"/>
    <w:rsid w:val="0062028A"/>
    <w:rsid w:val="0062461F"/>
    <w:rsid w:val="00642267"/>
    <w:rsid w:val="00644A63"/>
    <w:rsid w:val="006A3F45"/>
    <w:rsid w:val="006C4EF5"/>
    <w:rsid w:val="006D39F4"/>
    <w:rsid w:val="007005FE"/>
    <w:rsid w:val="007036F4"/>
    <w:rsid w:val="00705E0D"/>
    <w:rsid w:val="0071038E"/>
    <w:rsid w:val="00710FB4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7101B"/>
    <w:rsid w:val="00B73117"/>
    <w:rsid w:val="00BA1462"/>
    <w:rsid w:val="00C048A5"/>
    <w:rsid w:val="00C44816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e.Reis_De_Assis_Pereira</cp:lastModifiedBy>
  <cp:revision>2</cp:revision>
  <dcterms:created xsi:type="dcterms:W3CDTF">2023-07-24T22:48:00Z</dcterms:created>
  <dcterms:modified xsi:type="dcterms:W3CDTF">2023-07-24T22:48:00Z</dcterms:modified>
</cp:coreProperties>
</file>